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73EB0" w14:textId="1F6E56D9" w:rsidR="00AC1622" w:rsidRDefault="009C6740">
      <w:r>
        <w:t xml:space="preserve">Hello </w:t>
      </w:r>
      <w:bookmarkStart w:id="0" w:name="_GoBack"/>
      <w:bookmarkEnd w:id="0"/>
    </w:p>
    <w:sectPr w:rsidR="00AC16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sDS3NDYzNDA1tDRS0lEKTi0uzszPAykwrAUA3pmn+CwAAAA="/>
  </w:docVars>
  <w:rsids>
    <w:rsidRoot w:val="00FC3958"/>
    <w:rsid w:val="000D0B72"/>
    <w:rsid w:val="00340A9D"/>
    <w:rsid w:val="00940F5C"/>
    <w:rsid w:val="009C6740"/>
    <w:rsid w:val="00AC1622"/>
    <w:rsid w:val="00FC3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B32D6"/>
  <w15:chartTrackingRefBased/>
  <w15:docId w15:val="{BBA50A54-C94D-4DB3-8AE5-4D6E26CED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ysal Haque</dc:creator>
  <cp:keywords/>
  <dc:description/>
  <cp:lastModifiedBy>Foysal Haque</cp:lastModifiedBy>
  <cp:revision>2</cp:revision>
  <dcterms:created xsi:type="dcterms:W3CDTF">2020-12-31T17:36:00Z</dcterms:created>
  <dcterms:modified xsi:type="dcterms:W3CDTF">2020-12-31T17:36:00Z</dcterms:modified>
</cp:coreProperties>
</file>